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A36D42" w14:textId="48D1C2BD" w:rsidR="00F42174" w:rsidRDefault="00F42174" w:rsidP="00F42174">
      <w:pPr>
        <w:jc w:val="center"/>
        <w:rPr>
          <w:rFonts w:ascii="Calibri" w:hAnsi="Calibri"/>
          <w:b/>
          <w:bCs/>
          <w:color w:val="000000"/>
        </w:rPr>
      </w:pPr>
      <w:r>
        <w:rPr>
          <w:rFonts w:ascii="Calibri" w:hAnsi="Calibri"/>
          <w:noProof/>
          <w:color w:val="000000"/>
        </w:rPr>
        <w:drawing>
          <wp:inline distT="0" distB="0" distL="0" distR="0" wp14:anchorId="786028B4" wp14:editId="78900F48">
            <wp:extent cx="1310640" cy="642955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luent360_logo_whitebg.eps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331700" cy="653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E69E0" w14:textId="1F7FA158" w:rsidR="00F42174" w:rsidRPr="00F42174" w:rsidRDefault="00F42174" w:rsidP="00F42174">
      <w:pPr>
        <w:rPr>
          <w:rFonts w:ascii="Calibri" w:hAnsi="Calibri"/>
          <w:b/>
          <w:bCs/>
          <w:i/>
          <w:color w:val="595959" w:themeColor="text1" w:themeTint="A6"/>
        </w:rPr>
      </w:pPr>
    </w:p>
    <w:p w14:paraId="3BD6F821" w14:textId="3661BB90" w:rsidR="00F42174" w:rsidRPr="00F42174" w:rsidRDefault="00F42174" w:rsidP="00F42174">
      <w:pPr>
        <w:rPr>
          <w:rFonts w:ascii="Calibri" w:hAnsi="Calibri"/>
          <w:b/>
          <w:bCs/>
          <w:color w:val="595959" w:themeColor="text1" w:themeTint="A6"/>
        </w:rPr>
      </w:pPr>
      <w:r w:rsidRPr="00F42174">
        <w:rPr>
          <w:rFonts w:ascii="Calibri" w:hAnsi="Calibri"/>
          <w:b/>
          <w:bCs/>
          <w:color w:val="595959" w:themeColor="text1" w:themeTint="A6"/>
        </w:rPr>
        <w:t>JOB DESCRIPTION</w:t>
      </w:r>
    </w:p>
    <w:p w14:paraId="40889142" w14:textId="6FE61CAC" w:rsidR="00BE1DEB" w:rsidRDefault="00BE1DEB" w:rsidP="21FE6970">
      <w:pPr>
        <w:rPr>
          <w:rFonts w:ascii="Calibri" w:hAnsi="Calibri"/>
          <w:i/>
          <w:iCs/>
          <w:color w:val="000000" w:themeColor="text1"/>
        </w:rPr>
      </w:pPr>
      <w:r w:rsidRPr="21FE6970">
        <w:rPr>
          <w:rFonts w:ascii="Calibri" w:hAnsi="Calibri"/>
          <w:b/>
          <w:bCs/>
          <w:i/>
          <w:iCs/>
          <w:color w:val="000000" w:themeColor="text1"/>
        </w:rPr>
        <w:t>Production Coordinator</w:t>
      </w:r>
    </w:p>
    <w:p w14:paraId="013A44F4" w14:textId="467590A6" w:rsidR="21FE6970" w:rsidRDefault="21FE6970" w:rsidP="21FE6970">
      <w:pPr>
        <w:rPr>
          <w:b/>
          <w:bCs/>
          <w:i/>
          <w:iCs/>
          <w:color w:val="000000" w:themeColor="text1"/>
        </w:rPr>
      </w:pPr>
    </w:p>
    <w:p w14:paraId="683DDB2D" w14:textId="72866604" w:rsidR="00A873AE" w:rsidRPr="004D3336" w:rsidRDefault="02AAB017" w:rsidP="21FE6970">
      <w:pPr>
        <w:spacing w:line="259" w:lineRule="auto"/>
        <w:ind w:right="-720"/>
        <w:rPr>
          <w:rFonts w:ascii="Calibri" w:hAnsi="Calibri" w:cs="Calibri"/>
          <w:sz w:val="22"/>
          <w:szCs w:val="22"/>
        </w:rPr>
      </w:pPr>
      <w:r w:rsidRPr="7B744712">
        <w:rPr>
          <w:rFonts w:ascii="Calibri" w:hAnsi="Calibri" w:cs="Calibri"/>
          <w:sz w:val="22"/>
          <w:szCs w:val="22"/>
        </w:rPr>
        <w:t xml:space="preserve">The </w:t>
      </w:r>
      <w:r w:rsidRPr="7B744712">
        <w:rPr>
          <w:rFonts w:ascii="Calibri" w:hAnsi="Calibri" w:cs="Calibri"/>
          <w:b/>
          <w:bCs/>
          <w:sz w:val="22"/>
          <w:szCs w:val="22"/>
        </w:rPr>
        <w:t>Production Coordinator</w:t>
      </w:r>
      <w:r w:rsidR="1C44497E" w:rsidRPr="7B744712">
        <w:rPr>
          <w:rFonts w:ascii="Calibri" w:hAnsi="Calibri" w:cs="Calibri"/>
          <w:sz w:val="22"/>
          <w:szCs w:val="22"/>
        </w:rPr>
        <w:t xml:space="preserve"> is responsible for </w:t>
      </w:r>
      <w:r w:rsidR="1653AC22" w:rsidRPr="7B744712">
        <w:rPr>
          <w:rFonts w:ascii="Calibri" w:hAnsi="Calibri" w:cs="Calibri"/>
          <w:sz w:val="22"/>
          <w:szCs w:val="22"/>
        </w:rPr>
        <w:t>coordinating logistics</w:t>
      </w:r>
      <w:r w:rsidR="1C44497E" w:rsidRPr="7B744712">
        <w:rPr>
          <w:rFonts w:ascii="Calibri" w:hAnsi="Calibri" w:cs="Calibri"/>
          <w:sz w:val="22"/>
          <w:szCs w:val="22"/>
        </w:rPr>
        <w:t xml:space="preserve"> </w:t>
      </w:r>
      <w:r w:rsidR="50D75D95" w:rsidRPr="7B744712">
        <w:rPr>
          <w:rFonts w:ascii="Calibri" w:hAnsi="Calibri" w:cs="Calibri"/>
          <w:sz w:val="22"/>
          <w:szCs w:val="22"/>
        </w:rPr>
        <w:t xml:space="preserve">for integrated productions. </w:t>
      </w:r>
    </w:p>
    <w:p w14:paraId="33A8CE6D" w14:textId="6A448895" w:rsidR="00A873AE" w:rsidRPr="004D3336" w:rsidRDefault="00A873AE" w:rsidP="21FE6970">
      <w:pPr>
        <w:ind w:right="-720"/>
        <w:rPr>
          <w:sz w:val="22"/>
          <w:szCs w:val="22"/>
        </w:rPr>
      </w:pPr>
    </w:p>
    <w:p w14:paraId="51FAD700" w14:textId="7120BF09" w:rsidR="00A873AE" w:rsidRPr="004D3336" w:rsidRDefault="762EAFDD" w:rsidP="21FE6970">
      <w:pPr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21FE6970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>What you will do</w:t>
      </w:r>
    </w:p>
    <w:p w14:paraId="4120A04D" w14:textId="16CA0963" w:rsidR="00A873AE" w:rsidRPr="004D3336" w:rsidRDefault="30612D5D" w:rsidP="21FE6970">
      <w:pPr>
        <w:pStyle w:val="ListParagraph"/>
        <w:numPr>
          <w:ilvl w:val="0"/>
          <w:numId w:val="2"/>
        </w:numPr>
        <w:spacing w:line="259" w:lineRule="auto"/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</w:pPr>
      <w:r w:rsidRPr="21FE6970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Coordinate job invoices and </w:t>
      </w:r>
      <w:r w:rsidR="287F0B0A" w:rsidRPr="21FE6970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>manage accounts</w:t>
      </w:r>
      <w:r w:rsidRPr="21FE6970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, including </w:t>
      </w:r>
      <w:r w:rsidR="2A507EF5" w:rsidRPr="21FE6970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creating POs, </w:t>
      </w:r>
      <w:r w:rsidRPr="21FE6970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>reviewing open jobs, estimates, and ensuring client accounts are updated.</w:t>
      </w:r>
    </w:p>
    <w:p w14:paraId="78E909CA" w14:textId="1208C52C" w:rsidR="00A873AE" w:rsidRPr="004D3336" w:rsidRDefault="130BCB72" w:rsidP="21FE6970">
      <w:pPr>
        <w:pStyle w:val="ListParagraph"/>
        <w:numPr>
          <w:ilvl w:val="0"/>
          <w:numId w:val="2"/>
        </w:numPr>
        <w:spacing w:line="259" w:lineRule="auto"/>
        <w:rPr>
          <w:color w:val="000000" w:themeColor="text1"/>
          <w:sz w:val="22"/>
          <w:szCs w:val="22"/>
        </w:rPr>
      </w:pPr>
      <w:r w:rsidRPr="21FE6970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Produce </w:t>
      </w:r>
      <w:r w:rsidR="0249605E" w:rsidRPr="21FE6970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and track </w:t>
      </w:r>
      <w:r w:rsidRPr="21FE6970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>production</w:t>
      </w:r>
      <w:r w:rsidR="5BBB4FE0" w:rsidRPr="21FE6970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 </w:t>
      </w:r>
      <w:r w:rsidR="1DF94B35" w:rsidRPr="21FE6970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>spending/savings reports, production fees, and diversity bids.</w:t>
      </w:r>
    </w:p>
    <w:p w14:paraId="3AA2648D" w14:textId="3118C0C1" w:rsidR="00A873AE" w:rsidRPr="004D3336" w:rsidRDefault="326C1710" w:rsidP="21FE6970">
      <w:pPr>
        <w:pStyle w:val="ListParagraph"/>
        <w:numPr>
          <w:ilvl w:val="0"/>
          <w:numId w:val="2"/>
        </w:numPr>
        <w:spacing w:line="259" w:lineRule="auto"/>
        <w:rPr>
          <w:color w:val="000000" w:themeColor="text1"/>
          <w:sz w:val="22"/>
          <w:szCs w:val="22"/>
        </w:rPr>
      </w:pPr>
      <w:r w:rsidRPr="21FE6970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>Plan production</w:t>
      </w:r>
      <w:r w:rsidR="7C66FC1B" w:rsidRPr="21FE6970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 </w:t>
      </w:r>
      <w:r w:rsidR="4F08B420" w:rsidRPr="21FE6970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logistics including </w:t>
      </w:r>
      <w:r w:rsidR="60DE9C7B" w:rsidRPr="21FE6970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booking </w:t>
      </w:r>
      <w:r w:rsidR="4F08B420" w:rsidRPr="21FE6970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>cars, hotel</w:t>
      </w:r>
      <w:r w:rsidR="6E8CEC69" w:rsidRPr="21FE6970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 accommodations</w:t>
      </w:r>
      <w:r w:rsidR="4F08B420" w:rsidRPr="21FE6970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, </w:t>
      </w:r>
      <w:r w:rsidR="6B2E97FF" w:rsidRPr="21FE6970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transportation, </w:t>
      </w:r>
      <w:r w:rsidR="4F08B420" w:rsidRPr="21FE6970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>and talent for productions.</w:t>
      </w:r>
    </w:p>
    <w:p w14:paraId="3C85B135" w14:textId="4B8C8A84" w:rsidR="00A873AE" w:rsidRPr="004D3336" w:rsidRDefault="4F08B420" w:rsidP="21FE6970">
      <w:pPr>
        <w:pStyle w:val="ListParagraph"/>
        <w:numPr>
          <w:ilvl w:val="0"/>
          <w:numId w:val="2"/>
        </w:numPr>
        <w:spacing w:line="259" w:lineRule="auto"/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</w:pPr>
      <w:r w:rsidRPr="21FE6970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Schedule vendor screenings and vet new vendors for company productions. </w:t>
      </w:r>
    </w:p>
    <w:p w14:paraId="22401A05" w14:textId="297EB5F8" w:rsidR="00A873AE" w:rsidRPr="004D3336" w:rsidRDefault="3B7AA9F7" w:rsidP="21FE6970">
      <w:pPr>
        <w:pStyle w:val="ListParagraph"/>
        <w:numPr>
          <w:ilvl w:val="0"/>
          <w:numId w:val="2"/>
        </w:numPr>
        <w:spacing w:line="259" w:lineRule="auto"/>
        <w:rPr>
          <w:color w:val="000000" w:themeColor="text1"/>
          <w:sz w:val="22"/>
          <w:szCs w:val="22"/>
        </w:rPr>
      </w:pPr>
      <w:r w:rsidRPr="21FE6970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>Assist with</w:t>
      </w:r>
      <w:r w:rsidR="3187555E" w:rsidRPr="21FE6970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 </w:t>
      </w:r>
      <w:r w:rsidR="62BB0F96" w:rsidRPr="21FE6970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the production of </w:t>
      </w:r>
      <w:r w:rsidR="3187555E" w:rsidRPr="21FE6970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marketing </w:t>
      </w:r>
      <w:r w:rsidR="4E91FAEF" w:rsidRPr="21FE6970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>efforts</w:t>
      </w:r>
      <w:r w:rsidR="3187555E" w:rsidRPr="21FE6970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 including social posts, </w:t>
      </w:r>
      <w:r w:rsidR="34B38403" w:rsidRPr="21FE6970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digital banner, </w:t>
      </w:r>
      <w:r w:rsidR="3187555E" w:rsidRPr="21FE6970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>video,</w:t>
      </w:r>
      <w:r w:rsidR="0A483122" w:rsidRPr="21FE6970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 and</w:t>
      </w:r>
      <w:r w:rsidR="3187555E" w:rsidRPr="21FE6970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 TV spots</w:t>
      </w:r>
      <w:r w:rsidR="0583C81D" w:rsidRPr="21FE6970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>.</w:t>
      </w:r>
    </w:p>
    <w:p w14:paraId="18921487" w14:textId="550C2FBB" w:rsidR="00A873AE" w:rsidRPr="004D3336" w:rsidRDefault="1816E6F3" w:rsidP="21FE6970">
      <w:pPr>
        <w:pStyle w:val="ListParagraph"/>
        <w:numPr>
          <w:ilvl w:val="0"/>
          <w:numId w:val="2"/>
        </w:numPr>
        <w:spacing w:line="259" w:lineRule="auto"/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</w:pPr>
      <w:r w:rsidRPr="21FE6970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>Manage and maintain ISCI Codes for commercials.</w:t>
      </w:r>
    </w:p>
    <w:p w14:paraId="1869CC18" w14:textId="33BF317C" w:rsidR="00A873AE" w:rsidRPr="004D3336" w:rsidRDefault="0F7D4582" w:rsidP="21FE6970">
      <w:pPr>
        <w:pStyle w:val="ListParagraph"/>
        <w:numPr>
          <w:ilvl w:val="0"/>
          <w:numId w:val="2"/>
        </w:numPr>
        <w:spacing w:line="259" w:lineRule="auto"/>
        <w:rPr>
          <w:color w:val="000000" w:themeColor="text1"/>
          <w:sz w:val="22"/>
          <w:szCs w:val="22"/>
        </w:rPr>
      </w:pPr>
      <w:r w:rsidRPr="21FE6970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Serve as a liaison between fluent360 and </w:t>
      </w:r>
      <w:r w:rsidR="55EB8C1F" w:rsidRPr="21FE6970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clients including </w:t>
      </w:r>
      <w:r w:rsidRPr="21FE6970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Nissan United, Denny’s, and INF. </w:t>
      </w:r>
    </w:p>
    <w:p w14:paraId="7DDF8078" w14:textId="128F7DFC" w:rsidR="21FE6970" w:rsidRDefault="21FE6970" w:rsidP="21FE6970">
      <w:pPr>
        <w:rPr>
          <w:rFonts w:ascii="Calibri" w:hAnsi="Calibri" w:cs="Calibri"/>
          <w:b/>
          <w:bCs/>
          <w:color w:val="000000" w:themeColor="text1"/>
          <w:sz w:val="22"/>
          <w:szCs w:val="22"/>
        </w:rPr>
      </w:pPr>
    </w:p>
    <w:p w14:paraId="27193D60" w14:textId="77777777" w:rsidR="008F7916" w:rsidRPr="003F46A1" w:rsidRDefault="008F7916" w:rsidP="008F7916">
      <w:pPr>
        <w:rPr>
          <w:rFonts w:ascii="Calibri" w:hAnsi="Calibri" w:cs="Calibri"/>
          <w:b/>
          <w:bCs/>
          <w:color w:val="000000"/>
          <w:sz w:val="22"/>
          <w:szCs w:val="22"/>
        </w:rPr>
      </w:pPr>
      <w:r w:rsidRPr="003F46A1">
        <w:rPr>
          <w:rFonts w:ascii="Calibri" w:hAnsi="Calibri" w:cs="Calibri"/>
          <w:b/>
          <w:bCs/>
          <w:color w:val="000000"/>
          <w:sz w:val="22"/>
          <w:szCs w:val="22"/>
        </w:rPr>
        <w:t>Qualifications</w:t>
      </w:r>
    </w:p>
    <w:p w14:paraId="0E5452B0" w14:textId="77777777" w:rsidR="008F7916" w:rsidRPr="003F46A1" w:rsidRDefault="008F7916" w:rsidP="008F7916">
      <w:pPr>
        <w:rPr>
          <w:rFonts w:ascii="Calibri" w:hAnsi="Calibri" w:cs="Calibri"/>
          <w:color w:val="000000"/>
          <w:sz w:val="22"/>
          <w:szCs w:val="22"/>
        </w:rPr>
      </w:pPr>
    </w:p>
    <w:p w14:paraId="69264192" w14:textId="1C19380C" w:rsidR="008F7916" w:rsidRPr="003F46A1" w:rsidRDefault="63D3DAAA" w:rsidP="008F7916">
      <w:pPr>
        <w:pStyle w:val="ListParagraph"/>
        <w:numPr>
          <w:ilvl w:val="0"/>
          <w:numId w:val="12"/>
        </w:numPr>
        <w:rPr>
          <w:rFonts w:ascii="Calibri" w:hAnsi="Calibri" w:cs="Calibri"/>
          <w:color w:val="000000"/>
          <w:sz w:val="22"/>
          <w:szCs w:val="22"/>
        </w:rPr>
      </w:pPr>
      <w:r w:rsidRPr="21FE6970">
        <w:rPr>
          <w:rFonts w:ascii="Calibri" w:hAnsi="Calibri" w:cs="Calibri"/>
          <w:color w:val="000000" w:themeColor="text1"/>
          <w:sz w:val="22"/>
          <w:szCs w:val="22"/>
        </w:rPr>
        <w:t>Bachelor's</w:t>
      </w:r>
      <w:r w:rsidR="008F7916" w:rsidRPr="21FE6970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r w:rsidR="3E3FE1DF" w:rsidRPr="21FE6970">
        <w:rPr>
          <w:rFonts w:ascii="Calibri" w:hAnsi="Calibri" w:cs="Calibri"/>
          <w:color w:val="000000" w:themeColor="text1"/>
          <w:sz w:val="22"/>
          <w:szCs w:val="22"/>
        </w:rPr>
        <w:t>degree.</w:t>
      </w:r>
    </w:p>
    <w:p w14:paraId="571C53A2" w14:textId="4135897C" w:rsidR="3E3FE1DF" w:rsidRDefault="3E3FE1DF" w:rsidP="7B744712">
      <w:pPr>
        <w:pStyle w:val="ListParagraph"/>
        <w:numPr>
          <w:ilvl w:val="0"/>
          <w:numId w:val="12"/>
        </w:numPr>
        <w:rPr>
          <w:color w:val="000000" w:themeColor="text1"/>
          <w:sz w:val="22"/>
          <w:szCs w:val="22"/>
        </w:rPr>
      </w:pPr>
      <w:r w:rsidRPr="7B744712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Minimum 2 years of experience in an advertising agency </w:t>
      </w:r>
      <w:r w:rsidR="66DDB497" w:rsidRPr="7B744712">
        <w:rPr>
          <w:rFonts w:ascii="Calibri" w:eastAsia="Calibri" w:hAnsi="Calibri" w:cs="Calibri"/>
          <w:color w:val="000000" w:themeColor="text1"/>
          <w:sz w:val="22"/>
          <w:szCs w:val="22"/>
        </w:rPr>
        <w:t>(</w:t>
      </w:r>
      <w:r w:rsidRPr="7B744712">
        <w:rPr>
          <w:rFonts w:ascii="Calibri" w:eastAsia="Calibri" w:hAnsi="Calibri" w:cs="Calibri"/>
          <w:color w:val="000000" w:themeColor="text1"/>
          <w:sz w:val="22"/>
          <w:szCs w:val="22"/>
        </w:rPr>
        <w:t>i</w:t>
      </w:r>
      <w:r w:rsidR="01F90F91" w:rsidRPr="7B744712">
        <w:rPr>
          <w:rFonts w:ascii="Calibri" w:eastAsia="Calibri" w:hAnsi="Calibri" w:cs="Calibri"/>
          <w:color w:val="000000" w:themeColor="text1"/>
          <w:sz w:val="22"/>
          <w:szCs w:val="22"/>
        </w:rPr>
        <w:t>ncluding internship experience)</w:t>
      </w:r>
      <w:r w:rsidR="0B0AA8C8" w:rsidRPr="7B744712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. Production or project management experience preferred. </w:t>
      </w:r>
    </w:p>
    <w:p w14:paraId="47470F1F" w14:textId="07937505" w:rsidR="3E3FE1DF" w:rsidRDefault="3E3FE1DF" w:rsidP="21FE6970">
      <w:pPr>
        <w:pStyle w:val="ListParagraph"/>
        <w:numPr>
          <w:ilvl w:val="0"/>
          <w:numId w:val="12"/>
        </w:numPr>
        <w:rPr>
          <w:color w:val="000000" w:themeColor="text1"/>
          <w:sz w:val="22"/>
          <w:szCs w:val="22"/>
        </w:rPr>
      </w:pPr>
      <w:r w:rsidRPr="21FE6970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Ability to manage time, adhere to strict timelines, </w:t>
      </w:r>
      <w:proofErr w:type="gramStart"/>
      <w:r w:rsidRPr="21FE6970">
        <w:rPr>
          <w:rFonts w:ascii="Calibri" w:eastAsia="Calibri" w:hAnsi="Calibri" w:cs="Calibri"/>
          <w:color w:val="000000" w:themeColor="text1"/>
          <w:sz w:val="22"/>
          <w:szCs w:val="22"/>
        </w:rPr>
        <w:t>multitask</w:t>
      </w:r>
      <w:proofErr w:type="gramEnd"/>
      <w:r w:rsidRPr="21FE6970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and work well under pressure.</w:t>
      </w:r>
    </w:p>
    <w:p w14:paraId="68D6946A" w14:textId="3FE4359A" w:rsidR="3E3FE1DF" w:rsidRDefault="3E3FE1DF" w:rsidP="21FE6970">
      <w:pPr>
        <w:pStyle w:val="ListParagraph"/>
        <w:numPr>
          <w:ilvl w:val="0"/>
          <w:numId w:val="12"/>
        </w:numPr>
        <w:rPr>
          <w:color w:val="000000" w:themeColor="text1"/>
          <w:sz w:val="22"/>
          <w:szCs w:val="22"/>
        </w:rPr>
      </w:pPr>
      <w:r w:rsidRPr="21FE6970">
        <w:rPr>
          <w:rFonts w:ascii="Calibri" w:eastAsia="Calibri" w:hAnsi="Calibri" w:cs="Calibri"/>
          <w:color w:val="000000" w:themeColor="text1"/>
          <w:sz w:val="22"/>
          <w:szCs w:val="22"/>
        </w:rPr>
        <w:t>Demonstrated track record of successfully planning and managing small and medium-scale project implementations from start to finish.</w:t>
      </w:r>
    </w:p>
    <w:p w14:paraId="6DBD59EC" w14:textId="590BEE32" w:rsidR="3E3FE1DF" w:rsidRDefault="3E3FE1DF" w:rsidP="21FE6970">
      <w:pPr>
        <w:pStyle w:val="ListParagraph"/>
        <w:numPr>
          <w:ilvl w:val="0"/>
          <w:numId w:val="12"/>
        </w:numPr>
        <w:rPr>
          <w:color w:val="000000" w:themeColor="text1"/>
          <w:sz w:val="22"/>
          <w:szCs w:val="22"/>
        </w:rPr>
      </w:pPr>
      <w:r w:rsidRPr="21FE6970">
        <w:rPr>
          <w:rFonts w:ascii="Calibri" w:eastAsia="Calibri" w:hAnsi="Calibri" w:cs="Calibri"/>
          <w:color w:val="000000" w:themeColor="text1"/>
          <w:sz w:val="22"/>
          <w:szCs w:val="22"/>
        </w:rPr>
        <w:t>Detail oriented and ability to ensure that projects are developed in line with client’s brand and style guidelines.</w:t>
      </w:r>
    </w:p>
    <w:p w14:paraId="2DEE9762" w14:textId="2B5F91C8" w:rsidR="008F7916" w:rsidRDefault="000C4379" w:rsidP="008F7916">
      <w:pPr>
        <w:pStyle w:val="ListParagraph"/>
        <w:numPr>
          <w:ilvl w:val="0"/>
          <w:numId w:val="12"/>
        </w:numPr>
        <w:rPr>
          <w:rFonts w:ascii="Calibri" w:hAnsi="Calibri" w:cs="Calibri"/>
          <w:color w:val="000000"/>
          <w:sz w:val="22"/>
          <w:szCs w:val="22"/>
        </w:rPr>
      </w:pPr>
      <w:r w:rsidRPr="21FE6970">
        <w:rPr>
          <w:rFonts w:ascii="Calibri" w:hAnsi="Calibri" w:cs="Calibri"/>
          <w:color w:val="000000" w:themeColor="text1"/>
          <w:sz w:val="22"/>
          <w:szCs w:val="22"/>
        </w:rPr>
        <w:t>Excellent interpersonal skills</w:t>
      </w:r>
      <w:r w:rsidR="5D647328" w:rsidRPr="21FE6970">
        <w:rPr>
          <w:rFonts w:ascii="Calibri" w:hAnsi="Calibri" w:cs="Calibri"/>
          <w:color w:val="000000" w:themeColor="text1"/>
          <w:sz w:val="22"/>
          <w:szCs w:val="22"/>
        </w:rPr>
        <w:t>.</w:t>
      </w:r>
    </w:p>
    <w:p w14:paraId="2F088AB0" w14:textId="02255E9A" w:rsidR="000C4379" w:rsidRDefault="000C4379" w:rsidP="008F7916">
      <w:pPr>
        <w:pStyle w:val="ListParagraph"/>
        <w:numPr>
          <w:ilvl w:val="0"/>
          <w:numId w:val="12"/>
        </w:numPr>
        <w:rPr>
          <w:rFonts w:ascii="Calibri" w:hAnsi="Calibri" w:cs="Calibri"/>
          <w:color w:val="000000"/>
          <w:sz w:val="22"/>
          <w:szCs w:val="22"/>
        </w:rPr>
      </w:pPr>
      <w:r w:rsidRPr="21FE6970">
        <w:rPr>
          <w:rFonts w:ascii="Calibri" w:hAnsi="Calibri" w:cs="Calibri"/>
          <w:color w:val="000000" w:themeColor="text1"/>
          <w:sz w:val="22"/>
          <w:szCs w:val="22"/>
        </w:rPr>
        <w:t>Team player with strong communication skills</w:t>
      </w:r>
      <w:r w:rsidR="3A39AB04" w:rsidRPr="21FE6970">
        <w:rPr>
          <w:rFonts w:ascii="Calibri" w:hAnsi="Calibri" w:cs="Calibri"/>
          <w:color w:val="000000" w:themeColor="text1"/>
          <w:sz w:val="22"/>
          <w:szCs w:val="22"/>
        </w:rPr>
        <w:t>.</w:t>
      </w:r>
    </w:p>
    <w:p w14:paraId="35325CE0" w14:textId="77777777" w:rsidR="008F7916" w:rsidRPr="00A873AE" w:rsidRDefault="008F7916" w:rsidP="008F7916">
      <w:pPr>
        <w:rPr>
          <w:rFonts w:ascii="Calibri" w:hAnsi="Calibri"/>
          <w:color w:val="000000"/>
          <w:sz w:val="22"/>
          <w:szCs w:val="22"/>
        </w:rPr>
      </w:pPr>
    </w:p>
    <w:p w14:paraId="6FC4CC08" w14:textId="6506A745" w:rsidR="413370BE" w:rsidRDefault="413370BE" w:rsidP="21FE6970">
      <w:pPr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21FE6970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>Your experience</w:t>
      </w:r>
    </w:p>
    <w:p w14:paraId="4F5A0D6C" w14:textId="6D982D2A" w:rsidR="21FE6970" w:rsidRDefault="21FE6970" w:rsidP="21FE6970">
      <w:pPr>
        <w:ind w:right="-720"/>
        <w:rPr>
          <w:rFonts w:ascii="Calibri" w:eastAsia="Calibri" w:hAnsi="Calibri" w:cs="Calibri"/>
          <w:color w:val="000000" w:themeColor="text1"/>
          <w:sz w:val="22"/>
          <w:szCs w:val="22"/>
        </w:rPr>
      </w:pPr>
    </w:p>
    <w:p w14:paraId="5785CCFC" w14:textId="6D0B52DF" w:rsidR="3CEF3214" w:rsidRDefault="3CEF3214" w:rsidP="21FE6970">
      <w:pPr>
        <w:ind w:right="-720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21FE6970">
        <w:rPr>
          <w:rFonts w:ascii="Calibri" w:eastAsia="Calibri" w:hAnsi="Calibri" w:cs="Calibri"/>
          <w:color w:val="000000" w:themeColor="text1"/>
          <w:sz w:val="22"/>
          <w:szCs w:val="22"/>
        </w:rPr>
        <w:t>fluent360™ is one of the foremost agency leaders shaping the multicultural marketing industry. Equal parts integrated marketing agency and cultural hub, we specialize in giving brands a resonating voice to effectively speak to various cultural segments– both ethnic and consumer niche followings. As a multi-talented, multicultural agency, we offer a full spectrum of communication services. Find out more about us at fluent360.com</w:t>
      </w:r>
    </w:p>
    <w:p w14:paraId="00E743ED" w14:textId="7E04C904" w:rsidR="21FE6970" w:rsidRDefault="21FE6970" w:rsidP="21FE6970">
      <w:pPr>
        <w:rPr>
          <w:rFonts w:ascii="Calibri" w:eastAsia="Calibri" w:hAnsi="Calibri" w:cs="Calibri"/>
          <w:color w:val="000000" w:themeColor="text1"/>
          <w:sz w:val="22"/>
          <w:szCs w:val="22"/>
        </w:rPr>
      </w:pPr>
    </w:p>
    <w:p w14:paraId="3BEAE1DB" w14:textId="3A1EB87A" w:rsidR="3CEF3214" w:rsidRDefault="3CEF3214" w:rsidP="21FE6970">
      <w:pPr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21FE6970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>Agency Benefits &amp; Perks</w:t>
      </w:r>
    </w:p>
    <w:p w14:paraId="5C7043E5" w14:textId="624B1EB7" w:rsidR="21FE6970" w:rsidRDefault="21FE6970" w:rsidP="21FE6970">
      <w:pPr>
        <w:rPr>
          <w:rFonts w:ascii="Calibri" w:eastAsia="Calibri" w:hAnsi="Calibri" w:cs="Calibri"/>
          <w:color w:val="000000" w:themeColor="text1"/>
          <w:sz w:val="22"/>
          <w:szCs w:val="22"/>
        </w:rPr>
      </w:pPr>
    </w:p>
    <w:p w14:paraId="34628AE5" w14:textId="2AC06F86" w:rsidR="3CEF3214" w:rsidRDefault="3CEF3214" w:rsidP="7B744712">
      <w:pPr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7B744712">
        <w:rPr>
          <w:rFonts w:ascii="Calibri" w:eastAsia="Calibri" w:hAnsi="Calibri" w:cs="Calibri"/>
          <w:color w:val="000000" w:themeColor="text1"/>
          <w:sz w:val="22"/>
          <w:szCs w:val="22"/>
        </w:rPr>
        <w:t>fluent360 offers a comprehensive benefit package including medical, dental and vision insurance, company paid life/AD&amp;D, short-term and long-term disability, and a generous PTO and sick leave policy. In addition, we have some amazing agency perks including paid gym membership, summer hours, 1</w:t>
      </w:r>
      <w:r w:rsidR="06203A2D" w:rsidRPr="7B744712">
        <w:rPr>
          <w:rFonts w:ascii="Calibri" w:eastAsia="Calibri" w:hAnsi="Calibri" w:cs="Calibri"/>
          <w:color w:val="000000" w:themeColor="text1"/>
          <w:sz w:val="22"/>
          <w:szCs w:val="22"/>
        </w:rPr>
        <w:t>4</w:t>
      </w:r>
      <w:r w:rsidRPr="7B744712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paid holidays, and flexible schedules.</w:t>
      </w:r>
    </w:p>
    <w:p w14:paraId="3BBCEEE5" w14:textId="0E5B3DB7" w:rsidR="21FE6970" w:rsidRDefault="21FE6970" w:rsidP="21FE6970">
      <w:pPr>
        <w:rPr>
          <w:rFonts w:ascii="Calibri" w:eastAsia="Calibri" w:hAnsi="Calibri" w:cs="Calibri"/>
          <w:color w:val="000000" w:themeColor="text1"/>
          <w:sz w:val="22"/>
          <w:szCs w:val="22"/>
        </w:rPr>
      </w:pPr>
    </w:p>
    <w:p w14:paraId="30572738" w14:textId="7DE8BF00" w:rsidR="3CEF3214" w:rsidRDefault="3CEF3214" w:rsidP="21FE6970">
      <w:pPr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21FE6970">
        <w:rPr>
          <w:rFonts w:ascii="Calibri" w:eastAsia="Calibri" w:hAnsi="Calibri" w:cs="Calibri"/>
          <w:color w:val="000000" w:themeColor="text1"/>
          <w:sz w:val="22"/>
          <w:szCs w:val="22"/>
        </w:rPr>
        <w:t>fluent360 is an Equal Opportunity Employer, EEO, AAE, MF/Disability/Vet.</w:t>
      </w:r>
    </w:p>
    <w:p w14:paraId="7DE93F2A" w14:textId="338A59FC" w:rsidR="3CEF3214" w:rsidRDefault="3CEF3214" w:rsidP="21FE6970">
      <w:pPr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21FE6970">
        <w:rPr>
          <w:rFonts w:ascii="Calibri" w:eastAsia="Calibri" w:hAnsi="Calibri" w:cs="Calibri"/>
          <w:color w:val="000000" w:themeColor="text1"/>
          <w:sz w:val="22"/>
          <w:szCs w:val="22"/>
        </w:rPr>
        <w:t> </w:t>
      </w:r>
    </w:p>
    <w:p w14:paraId="0492E4BE" w14:textId="13BDB519" w:rsidR="3CEF3214" w:rsidRDefault="3CEF3214" w:rsidP="21FE6970">
      <w:pPr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21FE6970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Our organization participates in E-Verify. For more information visit </w:t>
      </w:r>
      <w:hyperlink r:id="rId12">
        <w:r w:rsidRPr="21FE6970">
          <w:rPr>
            <w:rStyle w:val="Hyperlink"/>
            <w:rFonts w:ascii="Calibri" w:eastAsia="Calibri" w:hAnsi="Calibri" w:cs="Calibri"/>
            <w:sz w:val="22"/>
            <w:szCs w:val="22"/>
          </w:rPr>
          <w:t>https://www.uscis.gov/e-verify</w:t>
        </w:r>
      </w:hyperlink>
      <w:r w:rsidRPr="21FE6970">
        <w:rPr>
          <w:rFonts w:ascii="Calibri" w:eastAsia="Calibri" w:hAnsi="Calibri" w:cs="Calibri"/>
          <w:color w:val="000000" w:themeColor="text1"/>
          <w:sz w:val="22"/>
          <w:szCs w:val="22"/>
        </w:rPr>
        <w:t>. E-Verify is an Internet-based system that compares information from an employee’s Form I-9, Employment Eligibility Verification, to data from U.S. Department of Homeland Security and Social Security Administration records to confirm employment eligibility.</w:t>
      </w:r>
    </w:p>
    <w:p w14:paraId="26E59B7E" w14:textId="0A5F9541" w:rsidR="21FE6970" w:rsidRDefault="21FE6970" w:rsidP="21FE6970">
      <w:pPr>
        <w:shd w:val="clear" w:color="auto" w:fill="FFFFFF" w:themeFill="background1"/>
        <w:rPr>
          <w:rFonts w:ascii="Calibri" w:eastAsia="Calibri" w:hAnsi="Calibri" w:cs="Calibri"/>
          <w:color w:val="000000" w:themeColor="text1"/>
          <w:sz w:val="22"/>
          <w:szCs w:val="22"/>
        </w:rPr>
      </w:pPr>
    </w:p>
    <w:p w14:paraId="0FED9B02" w14:textId="0E5D28E2" w:rsidR="00BC099A" w:rsidRDefault="00BC099A" w:rsidP="21FE6970">
      <w:pPr>
        <w:shd w:val="clear" w:color="auto" w:fill="FFFFFF" w:themeFill="background1"/>
        <w:rPr>
          <w:rFonts w:ascii="Calibri" w:eastAsia="Calibri" w:hAnsi="Calibri" w:cs="Calibri"/>
          <w:b/>
          <w:bCs/>
          <w:color w:val="000000" w:themeColor="text1"/>
          <w:sz w:val="22"/>
          <w:szCs w:val="22"/>
          <w:u w:val="single"/>
        </w:rPr>
      </w:pPr>
      <w:r w:rsidRPr="00BC099A">
        <w:rPr>
          <w:rFonts w:ascii="Calibri" w:eastAsia="Calibri" w:hAnsi="Calibri" w:cs="Calibri"/>
          <w:b/>
          <w:bCs/>
          <w:color w:val="000000" w:themeColor="text1"/>
          <w:sz w:val="22"/>
          <w:szCs w:val="22"/>
          <w:u w:val="single"/>
        </w:rPr>
        <w:t>How to Apply</w:t>
      </w:r>
    </w:p>
    <w:p w14:paraId="26F612E9" w14:textId="49403FF2" w:rsidR="00BC099A" w:rsidRDefault="00BC099A" w:rsidP="21FE6970">
      <w:pPr>
        <w:shd w:val="clear" w:color="auto" w:fill="FFFFFF" w:themeFill="background1"/>
        <w:rPr>
          <w:rFonts w:ascii="Calibri" w:eastAsia="Calibri" w:hAnsi="Calibri" w:cs="Calibri"/>
          <w:color w:val="000000" w:themeColor="text1"/>
          <w:sz w:val="22"/>
          <w:szCs w:val="22"/>
        </w:rPr>
      </w:pPr>
    </w:p>
    <w:p w14:paraId="40E215CF" w14:textId="0E42A6E8" w:rsidR="00BC099A" w:rsidRDefault="00BC099A" w:rsidP="21FE6970">
      <w:pPr>
        <w:shd w:val="clear" w:color="auto" w:fill="FFFFFF" w:themeFill="background1"/>
        <w:rPr>
          <w:rFonts w:ascii="Calibri" w:eastAsia="Calibri" w:hAnsi="Calibri" w:cs="Calibri"/>
          <w:color w:val="000000" w:themeColor="text1"/>
          <w:sz w:val="22"/>
          <w:szCs w:val="22"/>
        </w:rPr>
      </w:pPr>
      <w:r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Email your resume directly to </w:t>
      </w:r>
      <w:hyperlink r:id="rId13" w:history="1">
        <w:r w:rsidRPr="008E3D1F">
          <w:rPr>
            <w:rStyle w:val="Hyperlink"/>
            <w:rFonts w:ascii="Calibri" w:eastAsia="Calibri" w:hAnsi="Calibri" w:cs="Calibri"/>
            <w:sz w:val="22"/>
            <w:szCs w:val="22"/>
          </w:rPr>
          <w:t>careers@fluent360.com</w:t>
        </w:r>
      </w:hyperlink>
      <w:r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</w:t>
      </w:r>
    </w:p>
    <w:p w14:paraId="2E09D844" w14:textId="4ABA7534" w:rsidR="00E805E7" w:rsidRDefault="00E805E7" w:rsidP="21FE6970">
      <w:pPr>
        <w:shd w:val="clear" w:color="auto" w:fill="FFFFFF" w:themeFill="background1"/>
        <w:rPr>
          <w:rFonts w:ascii="Calibri" w:eastAsia="Calibri" w:hAnsi="Calibri" w:cs="Calibri"/>
          <w:color w:val="000000" w:themeColor="text1"/>
          <w:sz w:val="22"/>
          <w:szCs w:val="22"/>
        </w:rPr>
      </w:pPr>
    </w:p>
    <w:p w14:paraId="6E2F372F" w14:textId="4718284B" w:rsidR="00E805E7" w:rsidRDefault="00E805E7" w:rsidP="21FE6970">
      <w:pPr>
        <w:shd w:val="clear" w:color="auto" w:fill="FFFFFF" w:themeFill="background1"/>
        <w:rPr>
          <w:rFonts w:ascii="Calibri" w:eastAsia="Calibri" w:hAnsi="Calibri" w:cs="Calibri"/>
          <w:color w:val="000000" w:themeColor="text1"/>
          <w:sz w:val="22"/>
          <w:szCs w:val="22"/>
        </w:rPr>
      </w:pPr>
      <w:r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Indeed: </w:t>
      </w:r>
      <w:hyperlink r:id="rId14" w:history="1">
        <w:r w:rsidRPr="008E3D1F">
          <w:rPr>
            <w:rStyle w:val="Hyperlink"/>
            <w:rFonts w:ascii="Calibri" w:eastAsia="Calibri" w:hAnsi="Calibri" w:cs="Calibri"/>
            <w:sz w:val="22"/>
            <w:szCs w:val="22"/>
          </w:rPr>
          <w:t>https://www.indeed.com/jobs?q=fluent360&amp;l&amp;vjk=06ea9b78b2c94688</w:t>
        </w:r>
      </w:hyperlink>
      <w:r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</w:t>
      </w:r>
    </w:p>
    <w:p w14:paraId="385379B2" w14:textId="78D51A54" w:rsidR="00BC099A" w:rsidRDefault="00BC099A" w:rsidP="21FE6970">
      <w:pPr>
        <w:shd w:val="clear" w:color="auto" w:fill="FFFFFF" w:themeFill="background1"/>
        <w:rPr>
          <w:rFonts w:ascii="Calibri" w:eastAsia="Calibri" w:hAnsi="Calibri" w:cs="Calibri"/>
          <w:color w:val="000000" w:themeColor="text1"/>
          <w:sz w:val="22"/>
          <w:szCs w:val="22"/>
        </w:rPr>
      </w:pPr>
    </w:p>
    <w:p w14:paraId="226010F6" w14:textId="77777777" w:rsidR="00BC099A" w:rsidRPr="00BC099A" w:rsidRDefault="00BC099A" w:rsidP="21FE6970">
      <w:pPr>
        <w:shd w:val="clear" w:color="auto" w:fill="FFFFFF" w:themeFill="background1"/>
        <w:rPr>
          <w:sz w:val="22"/>
          <w:szCs w:val="22"/>
        </w:rPr>
      </w:pPr>
    </w:p>
    <w:sectPr w:rsidR="00BC099A" w:rsidRPr="00BC099A" w:rsidSect="00F42174">
      <w:headerReference w:type="default" r:id="rId15"/>
      <w:footerReference w:type="default" r:id="rId16"/>
      <w:headerReference w:type="first" r:id="rId17"/>
      <w:footerReference w:type="first" r:id="rId18"/>
      <w:pgSz w:w="12240" w:h="15840"/>
      <w:pgMar w:top="720" w:right="1440" w:bottom="1440" w:left="144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1D82D8" w14:textId="77777777" w:rsidR="00C65A96" w:rsidRDefault="00C65A96" w:rsidP="00905C52">
      <w:r>
        <w:separator/>
      </w:r>
    </w:p>
  </w:endnote>
  <w:endnote w:type="continuationSeparator" w:id="0">
    <w:p w14:paraId="7634E6CD" w14:textId="77777777" w:rsidR="00C65A96" w:rsidRDefault="00C65A96" w:rsidP="00905C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Lucida Grande"/>
    <w:charset w:val="00"/>
    <w:family w:val="swiss"/>
    <w:pitch w:val="variable"/>
    <w:sig w:usb0="E1000AEF" w:usb1="5000A1FF" w:usb2="00000000" w:usb3="00000000" w:csb0="000001BF" w:csb1="00000000"/>
  </w:font>
  <w:font w:name="Times">
    <w:altName w:val="﷽﷽﷽﷽﷽﷽榑衏ĝኀ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A22E37" w14:textId="0BA395CE" w:rsidR="008D01B2" w:rsidRDefault="008D01B2" w:rsidP="0026709C">
    <w:pPr>
      <w:pStyle w:val="Footer"/>
      <w:ind w:hanging="180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C1352A" w14:textId="75947D02" w:rsidR="008D01B2" w:rsidRDefault="008D01B2" w:rsidP="00D1440A">
    <w:pPr>
      <w:pStyle w:val="Footer"/>
      <w:ind w:hanging="180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9BCF66" w14:textId="77777777" w:rsidR="00C65A96" w:rsidRDefault="00C65A96" w:rsidP="00905C52">
      <w:r>
        <w:separator/>
      </w:r>
    </w:p>
  </w:footnote>
  <w:footnote w:type="continuationSeparator" w:id="0">
    <w:p w14:paraId="524239D5" w14:textId="77777777" w:rsidR="00C65A96" w:rsidRDefault="00C65A96" w:rsidP="00905C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34B768" w14:textId="77777777" w:rsidR="008D01B2" w:rsidRDefault="008D01B2" w:rsidP="0026709C">
    <w:pPr>
      <w:pStyle w:val="Header"/>
      <w:ind w:hanging="180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CB001D" w14:textId="0932946E" w:rsidR="008D01B2" w:rsidRPr="00D1440A" w:rsidRDefault="008D01B2" w:rsidP="00F42174">
    <w:pPr>
      <w:pStyle w:val="Header"/>
      <w:ind w:hanging="18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271FD"/>
    <w:multiLevelType w:val="multilevel"/>
    <w:tmpl w:val="700CE4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4241B34"/>
    <w:multiLevelType w:val="multilevel"/>
    <w:tmpl w:val="8D465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7893B64"/>
    <w:multiLevelType w:val="hybridMultilevel"/>
    <w:tmpl w:val="53A6833E"/>
    <w:lvl w:ilvl="0" w:tplc="633690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7CA60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1388F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80ED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0A49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1476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A61B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56092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60EE5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9299C"/>
    <w:multiLevelType w:val="hybridMultilevel"/>
    <w:tmpl w:val="EEB05526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4" w15:restartNumberingAfterBreak="0">
    <w:nsid w:val="14AB1926"/>
    <w:multiLevelType w:val="multilevel"/>
    <w:tmpl w:val="D5E098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2162C9D"/>
    <w:multiLevelType w:val="multilevel"/>
    <w:tmpl w:val="721878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7225157"/>
    <w:multiLevelType w:val="hybridMultilevel"/>
    <w:tmpl w:val="9A0AE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7641BE"/>
    <w:multiLevelType w:val="hybridMultilevel"/>
    <w:tmpl w:val="ABCAFC16"/>
    <w:lvl w:ilvl="0" w:tplc="98F802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4FA65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5E6C8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3EAF3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CEB6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07A76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FC17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1C79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BEC4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8A1B02"/>
    <w:multiLevelType w:val="hybridMultilevel"/>
    <w:tmpl w:val="8C1CA06C"/>
    <w:lvl w:ilvl="0" w:tplc="04090005">
      <w:start w:val="1"/>
      <w:numFmt w:val="bullet"/>
      <w:lvlText w:val=""/>
      <w:lvlJc w:val="left"/>
      <w:pPr>
        <w:ind w:left="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9" w15:restartNumberingAfterBreak="0">
    <w:nsid w:val="493D6920"/>
    <w:multiLevelType w:val="multilevel"/>
    <w:tmpl w:val="9C5E2F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12F45B2"/>
    <w:multiLevelType w:val="hybridMultilevel"/>
    <w:tmpl w:val="E6F27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4C119B"/>
    <w:multiLevelType w:val="hybridMultilevel"/>
    <w:tmpl w:val="532C4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BC55D3"/>
    <w:multiLevelType w:val="multilevel"/>
    <w:tmpl w:val="B38222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78C3723"/>
    <w:multiLevelType w:val="multilevel"/>
    <w:tmpl w:val="EFBCA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F2B1C59"/>
    <w:multiLevelType w:val="multilevel"/>
    <w:tmpl w:val="68A626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F347B9C"/>
    <w:multiLevelType w:val="multilevel"/>
    <w:tmpl w:val="D820D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0C468CB"/>
    <w:multiLevelType w:val="multilevel"/>
    <w:tmpl w:val="E2321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EE1475B"/>
    <w:multiLevelType w:val="multilevel"/>
    <w:tmpl w:val="884AF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7"/>
  </w:num>
  <w:num w:numId="3">
    <w:abstractNumId w:val="8"/>
  </w:num>
  <w:num w:numId="4">
    <w:abstractNumId w:val="17"/>
  </w:num>
  <w:num w:numId="5">
    <w:abstractNumId w:val="14"/>
  </w:num>
  <w:num w:numId="6">
    <w:abstractNumId w:val="15"/>
  </w:num>
  <w:num w:numId="7">
    <w:abstractNumId w:val="12"/>
  </w:num>
  <w:num w:numId="8">
    <w:abstractNumId w:val="4"/>
  </w:num>
  <w:num w:numId="9">
    <w:abstractNumId w:val="1"/>
  </w:num>
  <w:num w:numId="10">
    <w:abstractNumId w:val="3"/>
  </w:num>
  <w:num w:numId="11">
    <w:abstractNumId w:val="10"/>
  </w:num>
  <w:num w:numId="12">
    <w:abstractNumId w:val="11"/>
  </w:num>
  <w:num w:numId="13">
    <w:abstractNumId w:val="6"/>
  </w:num>
  <w:num w:numId="14">
    <w:abstractNumId w:val="9"/>
  </w:num>
  <w:num w:numId="15">
    <w:abstractNumId w:val="0"/>
  </w:num>
  <w:num w:numId="16">
    <w:abstractNumId w:val="13"/>
  </w:num>
  <w:num w:numId="17">
    <w:abstractNumId w:val="5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MDCytDAwNTA2NzVQ0lEKTi0uzszPAykwrAUA0HPrJCwAAAA="/>
  </w:docVars>
  <w:rsids>
    <w:rsidRoot w:val="00905C52"/>
    <w:rsid w:val="0001729A"/>
    <w:rsid w:val="0003336B"/>
    <w:rsid w:val="00037A46"/>
    <w:rsid w:val="00066BE6"/>
    <w:rsid w:val="00071353"/>
    <w:rsid w:val="000C4379"/>
    <w:rsid w:val="00105D36"/>
    <w:rsid w:val="00170B26"/>
    <w:rsid w:val="001806C4"/>
    <w:rsid w:val="001F607F"/>
    <w:rsid w:val="0021269E"/>
    <w:rsid w:val="0021453E"/>
    <w:rsid w:val="00215E82"/>
    <w:rsid w:val="0021648C"/>
    <w:rsid w:val="002341EB"/>
    <w:rsid w:val="0025240C"/>
    <w:rsid w:val="002562F9"/>
    <w:rsid w:val="00262249"/>
    <w:rsid w:val="0026709C"/>
    <w:rsid w:val="002F7417"/>
    <w:rsid w:val="00366D2A"/>
    <w:rsid w:val="003A607A"/>
    <w:rsid w:val="003B30BF"/>
    <w:rsid w:val="003F46A1"/>
    <w:rsid w:val="00477E00"/>
    <w:rsid w:val="004C7DCA"/>
    <w:rsid w:val="004D3336"/>
    <w:rsid w:val="00513D54"/>
    <w:rsid w:val="00595C07"/>
    <w:rsid w:val="005A486E"/>
    <w:rsid w:val="005C5B2D"/>
    <w:rsid w:val="00656010"/>
    <w:rsid w:val="0067680E"/>
    <w:rsid w:val="006859D6"/>
    <w:rsid w:val="00686F95"/>
    <w:rsid w:val="006A5387"/>
    <w:rsid w:val="006B2BF3"/>
    <w:rsid w:val="006C54A5"/>
    <w:rsid w:val="006E57E2"/>
    <w:rsid w:val="006F5664"/>
    <w:rsid w:val="007340D8"/>
    <w:rsid w:val="007C6196"/>
    <w:rsid w:val="007D0BF4"/>
    <w:rsid w:val="007D5900"/>
    <w:rsid w:val="007F1704"/>
    <w:rsid w:val="007F331F"/>
    <w:rsid w:val="0082743C"/>
    <w:rsid w:val="00830490"/>
    <w:rsid w:val="008812F0"/>
    <w:rsid w:val="008B69E8"/>
    <w:rsid w:val="008D01B2"/>
    <w:rsid w:val="008D10AB"/>
    <w:rsid w:val="008D71EF"/>
    <w:rsid w:val="008E5748"/>
    <w:rsid w:val="008E6073"/>
    <w:rsid w:val="008F1674"/>
    <w:rsid w:val="008F29F2"/>
    <w:rsid w:val="008F7916"/>
    <w:rsid w:val="00905C52"/>
    <w:rsid w:val="009170D3"/>
    <w:rsid w:val="0092025A"/>
    <w:rsid w:val="0092147C"/>
    <w:rsid w:val="0092553A"/>
    <w:rsid w:val="009262C5"/>
    <w:rsid w:val="00937170"/>
    <w:rsid w:val="009433F7"/>
    <w:rsid w:val="00977BC2"/>
    <w:rsid w:val="00987835"/>
    <w:rsid w:val="009B3C6F"/>
    <w:rsid w:val="00A42F5C"/>
    <w:rsid w:val="00A53CDC"/>
    <w:rsid w:val="00A64614"/>
    <w:rsid w:val="00A66D2C"/>
    <w:rsid w:val="00A716E7"/>
    <w:rsid w:val="00A873AE"/>
    <w:rsid w:val="00A92E7F"/>
    <w:rsid w:val="00AA36F2"/>
    <w:rsid w:val="00AF2994"/>
    <w:rsid w:val="00B00197"/>
    <w:rsid w:val="00B326D0"/>
    <w:rsid w:val="00B57E93"/>
    <w:rsid w:val="00B65EA4"/>
    <w:rsid w:val="00B67E31"/>
    <w:rsid w:val="00BB33DE"/>
    <w:rsid w:val="00BC099A"/>
    <w:rsid w:val="00BD195B"/>
    <w:rsid w:val="00BE1DEB"/>
    <w:rsid w:val="00BF7E9E"/>
    <w:rsid w:val="00C02B9E"/>
    <w:rsid w:val="00C1145F"/>
    <w:rsid w:val="00C135BB"/>
    <w:rsid w:val="00C211A4"/>
    <w:rsid w:val="00C25528"/>
    <w:rsid w:val="00C30DC2"/>
    <w:rsid w:val="00C65A96"/>
    <w:rsid w:val="00CB1911"/>
    <w:rsid w:val="00D11D51"/>
    <w:rsid w:val="00D125E3"/>
    <w:rsid w:val="00D1440A"/>
    <w:rsid w:val="00D305A8"/>
    <w:rsid w:val="00D83839"/>
    <w:rsid w:val="00DD59C8"/>
    <w:rsid w:val="00DF2742"/>
    <w:rsid w:val="00E244D4"/>
    <w:rsid w:val="00E5770A"/>
    <w:rsid w:val="00E727BC"/>
    <w:rsid w:val="00E805E7"/>
    <w:rsid w:val="00E851A6"/>
    <w:rsid w:val="00EC4473"/>
    <w:rsid w:val="00F16B2E"/>
    <w:rsid w:val="00F20A66"/>
    <w:rsid w:val="00F40ABF"/>
    <w:rsid w:val="00F42174"/>
    <w:rsid w:val="00F458A7"/>
    <w:rsid w:val="00F61226"/>
    <w:rsid w:val="00F67C04"/>
    <w:rsid w:val="00F70660"/>
    <w:rsid w:val="00FC21B6"/>
    <w:rsid w:val="00FF4E01"/>
    <w:rsid w:val="01F90F91"/>
    <w:rsid w:val="0249605E"/>
    <w:rsid w:val="02AAB017"/>
    <w:rsid w:val="0583C81D"/>
    <w:rsid w:val="06203A2D"/>
    <w:rsid w:val="0A483122"/>
    <w:rsid w:val="0B0AA8C8"/>
    <w:rsid w:val="0DB82D61"/>
    <w:rsid w:val="0F7D4582"/>
    <w:rsid w:val="109F7FDD"/>
    <w:rsid w:val="130BCB72"/>
    <w:rsid w:val="13404E08"/>
    <w:rsid w:val="13E9622D"/>
    <w:rsid w:val="1653AC22"/>
    <w:rsid w:val="1677EECA"/>
    <w:rsid w:val="1816E6F3"/>
    <w:rsid w:val="18AA91C2"/>
    <w:rsid w:val="18FEF72E"/>
    <w:rsid w:val="1AFB66B6"/>
    <w:rsid w:val="1C44497E"/>
    <w:rsid w:val="1C79051B"/>
    <w:rsid w:val="1DF94B35"/>
    <w:rsid w:val="1EF03A5B"/>
    <w:rsid w:val="21FE6970"/>
    <w:rsid w:val="246AEEA3"/>
    <w:rsid w:val="26B6B9F8"/>
    <w:rsid w:val="279A4958"/>
    <w:rsid w:val="27CDF950"/>
    <w:rsid w:val="287F0B0A"/>
    <w:rsid w:val="29D5325D"/>
    <w:rsid w:val="2A507EF5"/>
    <w:rsid w:val="2B8C2359"/>
    <w:rsid w:val="2D7CAD9A"/>
    <w:rsid w:val="2DAE55C3"/>
    <w:rsid w:val="2F4A2624"/>
    <w:rsid w:val="30612D5D"/>
    <w:rsid w:val="3187555E"/>
    <w:rsid w:val="326C1710"/>
    <w:rsid w:val="33290A0B"/>
    <w:rsid w:val="335E94B5"/>
    <w:rsid w:val="34B38403"/>
    <w:rsid w:val="34CCC7F2"/>
    <w:rsid w:val="3679D32A"/>
    <w:rsid w:val="3888F2D0"/>
    <w:rsid w:val="3987DB01"/>
    <w:rsid w:val="39984B8F"/>
    <w:rsid w:val="3A39AB04"/>
    <w:rsid w:val="3B63A336"/>
    <w:rsid w:val="3B7AA9F7"/>
    <w:rsid w:val="3C4EDC05"/>
    <w:rsid w:val="3CEF3214"/>
    <w:rsid w:val="3D7FE745"/>
    <w:rsid w:val="3DA88EA9"/>
    <w:rsid w:val="3E3FE1DF"/>
    <w:rsid w:val="413370BE"/>
    <w:rsid w:val="414E5A9E"/>
    <w:rsid w:val="41AB4AFA"/>
    <w:rsid w:val="41FE5592"/>
    <w:rsid w:val="42004DD0"/>
    <w:rsid w:val="42573963"/>
    <w:rsid w:val="42EA2AFF"/>
    <w:rsid w:val="460E25BF"/>
    <w:rsid w:val="479A18D0"/>
    <w:rsid w:val="48935790"/>
    <w:rsid w:val="4E91FAEF"/>
    <w:rsid w:val="4F08B420"/>
    <w:rsid w:val="50D75D95"/>
    <w:rsid w:val="511173D0"/>
    <w:rsid w:val="55EB8C1F"/>
    <w:rsid w:val="572BB27E"/>
    <w:rsid w:val="59F0B957"/>
    <w:rsid w:val="5AE8EB00"/>
    <w:rsid w:val="5AEFCAE2"/>
    <w:rsid w:val="5AF6EAA2"/>
    <w:rsid w:val="5BBB4FE0"/>
    <w:rsid w:val="5D647328"/>
    <w:rsid w:val="5DF7E45E"/>
    <w:rsid w:val="607F8A2C"/>
    <w:rsid w:val="60DE9C7B"/>
    <w:rsid w:val="61418BF9"/>
    <w:rsid w:val="615F0C66"/>
    <w:rsid w:val="61CA1D1C"/>
    <w:rsid w:val="62BB0F96"/>
    <w:rsid w:val="63A48833"/>
    <w:rsid w:val="63B72AEE"/>
    <w:rsid w:val="63D3DAAA"/>
    <w:rsid w:val="63F8FAAF"/>
    <w:rsid w:val="6539D2F2"/>
    <w:rsid w:val="66DDB497"/>
    <w:rsid w:val="697E5F04"/>
    <w:rsid w:val="6B2E97FF"/>
    <w:rsid w:val="6B72C9A3"/>
    <w:rsid w:val="6E8CEC69"/>
    <w:rsid w:val="70D975F5"/>
    <w:rsid w:val="73CCB14E"/>
    <w:rsid w:val="762EAFDD"/>
    <w:rsid w:val="772D96DE"/>
    <w:rsid w:val="783A822E"/>
    <w:rsid w:val="79A99620"/>
    <w:rsid w:val="7B744712"/>
    <w:rsid w:val="7C66FC1B"/>
    <w:rsid w:val="7EE59E2B"/>
    <w:rsid w:val="7F95991F"/>
    <w:rsid w:val="7FEA9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429679C7"/>
  <w14:defaultImageDpi w14:val="330"/>
  <w15:docId w15:val="{20FD5AD7-79F4-4245-835D-D024F47DC3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5528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44D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5C52"/>
    <w:pPr>
      <w:tabs>
        <w:tab w:val="center" w:pos="4320"/>
        <w:tab w:val="right" w:pos="8640"/>
      </w:tabs>
    </w:pPr>
    <w:rPr>
      <w:rFonts w:asciiTheme="minorHAnsi" w:eastAsiaTheme="minorEastAsia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905C52"/>
  </w:style>
  <w:style w:type="paragraph" w:styleId="Footer">
    <w:name w:val="footer"/>
    <w:basedOn w:val="Normal"/>
    <w:link w:val="FooterChar"/>
    <w:uiPriority w:val="99"/>
    <w:unhideWhenUsed/>
    <w:rsid w:val="00905C52"/>
    <w:pPr>
      <w:tabs>
        <w:tab w:val="center" w:pos="4320"/>
        <w:tab w:val="right" w:pos="8640"/>
      </w:tabs>
    </w:pPr>
    <w:rPr>
      <w:rFonts w:asciiTheme="minorHAnsi" w:eastAsiaTheme="minorEastAsia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905C52"/>
  </w:style>
  <w:style w:type="paragraph" w:styleId="BalloonText">
    <w:name w:val="Balloon Text"/>
    <w:basedOn w:val="Normal"/>
    <w:link w:val="BalloonTextChar"/>
    <w:uiPriority w:val="99"/>
    <w:semiHidden/>
    <w:unhideWhenUsed/>
    <w:rsid w:val="00905C52"/>
    <w:rPr>
      <w:rFonts w:ascii="Lucida Grande" w:eastAsiaTheme="minorEastAsia" w:hAnsi="Lucida Grande" w:cstheme="min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5C52"/>
    <w:rPr>
      <w:rFonts w:ascii="Lucida Grande" w:hAnsi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E244D4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6A5387"/>
    <w:pPr>
      <w:spacing w:before="100" w:beforeAutospacing="1" w:after="100" w:afterAutospacing="1"/>
    </w:pPr>
    <w:rPr>
      <w:rFonts w:ascii="Times" w:eastAsiaTheme="minorEastAsia" w:hAnsi="Times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D01B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458A7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styleId="FollowedHyperlink">
    <w:name w:val="FollowedHyperlink"/>
    <w:basedOn w:val="DefaultParagraphFont"/>
    <w:uiPriority w:val="99"/>
    <w:semiHidden/>
    <w:unhideWhenUsed/>
    <w:rsid w:val="00977BC2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BD195B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BC09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9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4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7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7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33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66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03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4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5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5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8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9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3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5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careers@fluent360.com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uscis.gov/e-verify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ndeed.com/jobs?q=fluent360&amp;l&amp;vjk=06ea9b78b2c9468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919FD3315DDB4AB9001C32484A6878" ma:contentTypeVersion="8" ma:contentTypeDescription="Create a new document." ma:contentTypeScope="" ma:versionID="c71986cdfa3f85b5423763ba16410f61">
  <xsd:schema xmlns:xsd="http://www.w3.org/2001/XMLSchema" xmlns:xs="http://www.w3.org/2001/XMLSchema" xmlns:p="http://schemas.microsoft.com/office/2006/metadata/properties" xmlns:ns2="a9ee0532-6406-4e2c-a198-10767c1e18de" targetNamespace="http://schemas.microsoft.com/office/2006/metadata/properties" ma:root="true" ma:fieldsID="63d20b166436c51fc1e5ffc7ebee3e20" ns2:_="">
    <xsd:import namespace="a9ee0532-6406-4e2c-a198-10767c1e18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ee0532-6406-4e2c-a198-10767c1e18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329ED16-63EC-4DA2-A43E-169DADC140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ee0532-6406-4e2c-a198-10767c1e18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E27F1A1-37D1-4527-8AAC-DB02E40594C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93A8936-0906-4006-9790-02C19AC07F3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FB6F014-1D4D-2B42-9FAE-4D3019DCE7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7</Words>
  <Characters>2549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ctor</dc:creator>
  <cp:keywords/>
  <dc:description/>
  <cp:lastModifiedBy>Chanel Lucia</cp:lastModifiedBy>
  <cp:revision>2</cp:revision>
  <cp:lastPrinted>2019-03-07T16:18:00Z</cp:lastPrinted>
  <dcterms:created xsi:type="dcterms:W3CDTF">2021-03-24T21:24:00Z</dcterms:created>
  <dcterms:modified xsi:type="dcterms:W3CDTF">2021-03-24T2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919FD3315DDB4AB9001C32484A6878</vt:lpwstr>
  </property>
</Properties>
</file>